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75E8E" w14:textId="2B9EB5C9" w:rsidR="004F2902" w:rsidRPr="00180171" w:rsidRDefault="004F2902" w:rsidP="004F2902">
      <w:pPr>
        <w:shd w:val="clear" w:color="auto" w:fill="D5DCE4" w:themeFill="text2" w:themeFillTint="33"/>
        <w:ind w:right="27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Experiment: </w:t>
      </w:r>
      <w:r w:rsidR="001B05D2">
        <w:rPr>
          <w:rFonts w:ascii="Times New Roman" w:hAnsi="Times New Roman" w:cs="Times New Roman"/>
          <w:b/>
          <w:sz w:val="32"/>
          <w:szCs w:val="24"/>
        </w:rPr>
        <w:t>3</w:t>
      </w:r>
    </w:p>
    <w:p w14:paraId="69532F72" w14:textId="77777777" w:rsidR="004F2902" w:rsidRDefault="004F2902" w:rsidP="004F2902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T A</w:t>
      </w:r>
    </w:p>
    <w:p w14:paraId="37501BA8" w14:textId="77777777" w:rsidR="004F2902" w:rsidRDefault="004F2902" w:rsidP="004F2902">
      <w:pPr>
        <w:autoSpaceDE w:val="0"/>
        <w:autoSpaceDN w:val="0"/>
        <w:adjustRightInd w:val="0"/>
        <w:jc w:val="center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2E7C1C">
        <w:rPr>
          <w:rFonts w:ascii="Book Antiqua" w:eastAsia="Calibri" w:hAnsi="Book Antiqua" w:cs="Book Antiqua"/>
          <w:color w:val="000000"/>
          <w:sz w:val="23"/>
          <w:szCs w:val="23"/>
        </w:rPr>
        <w:t>(PART A: TO BE REFFERED BY STUDENTS)</w:t>
      </w:r>
    </w:p>
    <w:p w14:paraId="1741BD72" w14:textId="38EF9140" w:rsidR="004F2902" w:rsidRPr="00576515" w:rsidRDefault="004F2902" w:rsidP="004F2902">
      <w:pPr>
        <w:rPr>
          <w:rFonts w:ascii="Times New Roman" w:hAnsi="Times New Roman" w:cs="Times New Roman"/>
          <w:b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t>Aim:</w:t>
      </w:r>
      <w:r w:rsidRPr="00576515">
        <w:rPr>
          <w:rFonts w:ascii="Times New Roman" w:hAnsi="Times New Roman" w:cs="Times New Roman"/>
          <w:sz w:val="24"/>
          <w:szCs w:val="24"/>
        </w:rPr>
        <w:t xml:space="preserve">  </w:t>
      </w:r>
      <w:r w:rsidRPr="00576515">
        <w:rPr>
          <w:rFonts w:ascii="Times New Roman" w:hAnsi="Times New Roman" w:cs="Times New Roman"/>
          <w:b/>
          <w:sz w:val="24"/>
          <w:szCs w:val="24"/>
        </w:rPr>
        <w:t>To study Decision Statements in C</w:t>
      </w:r>
      <w:r w:rsidR="001B05D2">
        <w:rPr>
          <w:rFonts w:ascii="Times New Roman" w:hAnsi="Times New Roman" w:cs="Times New Roman"/>
          <w:b/>
          <w:sz w:val="24"/>
          <w:szCs w:val="24"/>
        </w:rPr>
        <w:t>++</w:t>
      </w:r>
      <w:r w:rsidRPr="00576515">
        <w:rPr>
          <w:rFonts w:ascii="Times New Roman" w:hAnsi="Times New Roman" w:cs="Times New Roman"/>
          <w:b/>
          <w:sz w:val="24"/>
          <w:szCs w:val="24"/>
        </w:rPr>
        <w:t xml:space="preserve"> programs.</w:t>
      </w:r>
      <w:r w:rsidR="00170B4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00D87D8" w14:textId="77777777" w:rsidR="004F2902" w:rsidRPr="00576515" w:rsidRDefault="004F2902" w:rsidP="004F2902">
      <w:pPr>
        <w:ind w:right="27"/>
        <w:rPr>
          <w:rFonts w:ascii="Times New Roman" w:hAnsi="Times New Roman" w:cs="Times New Roman"/>
          <w:b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t xml:space="preserve">Learning Outcomes: Learner would be able to </w:t>
      </w:r>
    </w:p>
    <w:p w14:paraId="3221439C" w14:textId="77777777" w:rsidR="004F2902" w:rsidRPr="00576515" w:rsidRDefault="004F2902" w:rsidP="004F2902">
      <w:pPr>
        <w:pStyle w:val="ListParagraph"/>
        <w:numPr>
          <w:ilvl w:val="0"/>
          <w:numId w:val="15"/>
        </w:numPr>
        <w:spacing w:after="0" w:line="240" w:lineRule="auto"/>
        <w:ind w:right="27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Interpret the scenario to decide on selection blocks.</w:t>
      </w:r>
    </w:p>
    <w:p w14:paraId="412B7EDB" w14:textId="77777777" w:rsidR="004F2902" w:rsidRPr="004F2902" w:rsidRDefault="004F2902" w:rsidP="00DA47E2">
      <w:pPr>
        <w:pStyle w:val="ListParagraph"/>
        <w:numPr>
          <w:ilvl w:val="0"/>
          <w:numId w:val="15"/>
        </w:numPr>
        <w:spacing w:after="0" w:line="240" w:lineRule="auto"/>
        <w:ind w:right="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F2902">
        <w:rPr>
          <w:rFonts w:ascii="Times New Roman" w:hAnsi="Times New Roman" w:cs="Times New Roman"/>
          <w:sz w:val="24"/>
          <w:szCs w:val="24"/>
        </w:rPr>
        <w:t>Explain using algorithm and flowchart conditional constructs as per scenario.</w:t>
      </w:r>
    </w:p>
    <w:p w14:paraId="3CAE6077" w14:textId="77777777" w:rsidR="004F2902" w:rsidRPr="004F2902" w:rsidRDefault="004F2902" w:rsidP="004F2902">
      <w:pPr>
        <w:pStyle w:val="ListParagraph"/>
        <w:spacing w:after="0" w:line="240" w:lineRule="auto"/>
        <w:ind w:right="2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7468AD" w14:textId="089F20BD" w:rsidR="0003579B" w:rsidRDefault="004F2902" w:rsidP="004F2902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446D2">
        <w:rPr>
          <w:rFonts w:ascii="Times New Roman" w:hAnsi="Times New Roman" w:cs="Times New Roman"/>
          <w:b/>
          <w:sz w:val="24"/>
          <w:szCs w:val="24"/>
        </w:rPr>
        <w:t>Task1: Find the outputs without using codeblocks and provide proper justification.</w:t>
      </w:r>
      <w:r w:rsidR="002205A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BB7A2FD" w14:textId="758894D3" w:rsidR="005446D2" w:rsidRDefault="005446D2" w:rsidP="005446D2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 a=100;</w:t>
      </w:r>
    </w:p>
    <w:p w14:paraId="13C26BED" w14:textId="34D41B11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f(a&gt;10)</w:t>
      </w:r>
    </w:p>
    <w:p w14:paraId="481F298D" w14:textId="381BE427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cout&lt;&lt;”M.S. Dhoni”;</w:t>
      </w:r>
    </w:p>
    <w:p w14:paraId="4C5E4D2E" w14:textId="6ED24EE9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lse if(a&gt;20)</w:t>
      </w:r>
    </w:p>
    <w:p w14:paraId="152A2AF9" w14:textId="02F0F8FD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cout&lt;&lt;”M.E.K. Hussey”;</w:t>
      </w:r>
    </w:p>
    <w:p w14:paraId="5BEDF87B" w14:textId="54BA6178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lse if(a&gt;30)</w:t>
      </w:r>
    </w:p>
    <w:p w14:paraId="0D3A0FAA" w14:textId="50680380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cout&lt;&lt;”A.B. De Villiers”;</w:t>
      </w:r>
    </w:p>
    <w:p w14:paraId="208AE53C" w14:textId="0B88EE57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B50C79D" w14:textId="402B4752" w:rsidR="005446D2" w:rsidRDefault="005446D2" w:rsidP="005446D2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 i=10;</w:t>
      </w:r>
    </w:p>
    <w:p w14:paraId="575BDFDE" w14:textId="7F35E98D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f(i==10)</w:t>
      </w:r>
    </w:p>
    <w:p w14:paraId="524DB052" w14:textId="7992CBB5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{</w:t>
      </w:r>
    </w:p>
    <w:p w14:paraId="0F9DD7EB" w14:textId="23D0F406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if(i&lt;15)</w:t>
      </w:r>
    </w:p>
    <w:p w14:paraId="222E5350" w14:textId="150D3DB3" w:rsidR="005446D2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cout&lt;&lt;”i is smaller than 15”;</w:t>
      </w:r>
    </w:p>
    <w:p w14:paraId="6B69FE2E" w14:textId="77777777" w:rsidR="008F419E" w:rsidRDefault="005446D2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8F419E">
        <w:rPr>
          <w:rFonts w:ascii="Times New Roman" w:hAnsi="Times New Roman" w:cs="Times New Roman"/>
          <w:bCs/>
          <w:sz w:val="24"/>
          <w:szCs w:val="24"/>
        </w:rPr>
        <w:t>if(i&lt;12)</w:t>
      </w:r>
    </w:p>
    <w:p w14:paraId="3A3ED039" w14:textId="77777777" w:rsidR="008F419E" w:rsidRDefault="008F419E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cout&lt;&lt;”i is smaller than 12 too”;</w:t>
      </w:r>
    </w:p>
    <w:p w14:paraId="018533F3" w14:textId="77777777" w:rsidR="008F419E" w:rsidRDefault="008F419E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else</w:t>
      </w:r>
    </w:p>
    <w:p w14:paraId="0E48CC64" w14:textId="0890B7A6" w:rsidR="005446D2" w:rsidRDefault="008F419E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 cout&lt;&lt;”i is greater than 15”;</w:t>
      </w:r>
      <w:r w:rsidR="005446D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2E212C1" w14:textId="0EAF73B6" w:rsidR="00422246" w:rsidRDefault="00B30383" w:rsidP="005446D2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}</w:t>
      </w:r>
    </w:p>
    <w:p w14:paraId="7207BC1C" w14:textId="1E16B2AD" w:rsidR="00422246" w:rsidRDefault="00422246" w:rsidP="00422246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 main()</w:t>
      </w:r>
    </w:p>
    <w:p w14:paraId="67D1643F" w14:textId="7B1F4D35" w:rsidR="00422246" w:rsidRDefault="00422246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{</w:t>
      </w:r>
    </w:p>
    <w:p w14:paraId="7AE1ED60" w14:textId="5179AC25" w:rsidR="00422246" w:rsidRDefault="00422246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int n=500;</w:t>
      </w:r>
    </w:p>
    <w:p w14:paraId="087D238C" w14:textId="0D2C4A2D" w:rsidR="00422246" w:rsidRDefault="00422246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if(n%10==0)</w:t>
      </w:r>
    </w:p>
    <w:p w14:paraId="7726637B" w14:textId="25DD5F81" w:rsidR="00422246" w:rsidRDefault="00422246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8A59AA0" w14:textId="1A58C6C9" w:rsidR="00422246" w:rsidRDefault="00422246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r w:rsidR="000C3123">
        <w:rPr>
          <w:rFonts w:ascii="Times New Roman" w:hAnsi="Times New Roman" w:cs="Times New Roman"/>
          <w:bCs/>
          <w:sz w:val="24"/>
          <w:szCs w:val="24"/>
        </w:rPr>
        <w:t>c</w:t>
      </w:r>
      <w:r>
        <w:rPr>
          <w:rFonts w:ascii="Times New Roman" w:hAnsi="Times New Roman" w:cs="Times New Roman"/>
          <w:bCs/>
          <w:sz w:val="24"/>
          <w:szCs w:val="24"/>
        </w:rPr>
        <w:t>out&lt;&lt;”Correct”;</w:t>
      </w:r>
    </w:p>
    <w:p w14:paraId="766E3D70" w14:textId="2763E55E" w:rsidR="00422246" w:rsidRDefault="00422246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}</w:t>
      </w:r>
    </w:p>
    <w:p w14:paraId="3E631A52" w14:textId="760EAD8B" w:rsidR="00422246" w:rsidRDefault="00422246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else</w:t>
      </w:r>
    </w:p>
    <w:p w14:paraId="58C0B67A" w14:textId="5ACED88C" w:rsidR="00422246" w:rsidRDefault="00422246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{</w:t>
      </w:r>
    </w:p>
    <w:p w14:paraId="4C56504B" w14:textId="3A7929E3" w:rsidR="000C3123" w:rsidRDefault="000C3123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cout&lt;&lt;”Wrong”;</w:t>
      </w:r>
    </w:p>
    <w:p w14:paraId="5548C8C6" w14:textId="556B71AE" w:rsidR="000C3123" w:rsidRDefault="000C3123" w:rsidP="0042224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}}</w:t>
      </w:r>
    </w:p>
    <w:p w14:paraId="5526F01F" w14:textId="77777777" w:rsidR="009D2495" w:rsidRDefault="009D2495" w:rsidP="009D2495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int main()</w:t>
      </w:r>
    </w:p>
    <w:p w14:paraId="51D6BC4A" w14:textId="77777777" w:rsidR="009D2495" w:rsidRDefault="009D2495" w:rsidP="009D2495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{</w:t>
      </w:r>
    </w:p>
    <w:p w14:paraId="3602335B" w14:textId="77777777" w:rsidR="009D2495" w:rsidRDefault="009D2495" w:rsidP="009D2495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int n=500;</w:t>
      </w:r>
    </w:p>
    <w:p w14:paraId="0D79070C" w14:textId="6836865E" w:rsidR="009D2495" w:rsidRDefault="009D2495" w:rsidP="009D2495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if(n%9==0);</w:t>
      </w:r>
    </w:p>
    <w:p w14:paraId="77101ACB" w14:textId="77777777" w:rsidR="009D2495" w:rsidRDefault="009D2495" w:rsidP="009D2495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FE0C9DE" w14:textId="77777777" w:rsidR="009D2495" w:rsidRDefault="009D2495" w:rsidP="009D2495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    cout&lt;&lt;”Correct”;</w:t>
      </w:r>
    </w:p>
    <w:p w14:paraId="10A2DCE6" w14:textId="75E9BE4C" w:rsidR="009D2495" w:rsidRPr="009D2495" w:rsidRDefault="009D2495" w:rsidP="009D2495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}</w:t>
      </w:r>
    </w:p>
    <w:p w14:paraId="53012065" w14:textId="28A8365E" w:rsidR="009D2495" w:rsidRDefault="009D2495" w:rsidP="009D2495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   cout&lt;&lt;”Wrong”;</w:t>
      </w:r>
    </w:p>
    <w:p w14:paraId="6D44AF69" w14:textId="3E04D739" w:rsidR="009D2495" w:rsidRDefault="009D2495" w:rsidP="009D2495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}</w:t>
      </w:r>
    </w:p>
    <w:p w14:paraId="59B0243F" w14:textId="7897F2E8" w:rsidR="000C3123" w:rsidRDefault="00136AB9" w:rsidP="000C312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 main()</w:t>
      </w:r>
    </w:p>
    <w:p w14:paraId="784E94EE" w14:textId="192BCB56" w:rsidR="00136AB9" w:rsidRDefault="00136AB9" w:rsidP="00136AB9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{</w:t>
      </w:r>
    </w:p>
    <w:p w14:paraId="4024629B" w14:textId="49177722" w:rsidR="00136AB9" w:rsidRDefault="00136AB9" w:rsidP="00136AB9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if(0) {cout&lt;&lt;”First Statement”;}</w:t>
      </w:r>
    </w:p>
    <w:p w14:paraId="24422686" w14:textId="32DBB1E9" w:rsidR="00136AB9" w:rsidRDefault="00136AB9" w:rsidP="00136AB9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if(-10) {cout&lt;&lt;”Second Statement”;}</w:t>
      </w:r>
    </w:p>
    <w:p w14:paraId="2585DE2D" w14:textId="60EE622B" w:rsidR="00136AB9" w:rsidRDefault="00136AB9" w:rsidP="00136AB9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  if(80-10*8) {cout&lt;&lt;”Third Statement”;}</w:t>
      </w:r>
    </w:p>
    <w:p w14:paraId="3438FE1D" w14:textId="097966FF" w:rsidR="00136AB9" w:rsidRPr="000C3123" w:rsidRDefault="00136AB9" w:rsidP="00136AB9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}</w:t>
      </w:r>
    </w:p>
    <w:p w14:paraId="6E674C26" w14:textId="15F51687" w:rsidR="0003579B" w:rsidRDefault="0003579B" w:rsidP="004F290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A86567" w14:textId="1507A052" w:rsidR="004F2902" w:rsidRPr="00576515" w:rsidRDefault="004F2902" w:rsidP="004F2902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t xml:space="preserve">Task 2: </w:t>
      </w:r>
      <w:r w:rsidRPr="00576515">
        <w:rPr>
          <w:rFonts w:ascii="Times New Roman" w:hAnsi="Times New Roman" w:cs="Times New Roman"/>
          <w:sz w:val="24"/>
          <w:szCs w:val="24"/>
        </w:rPr>
        <w:t xml:space="preserve"> Write a C</w:t>
      </w:r>
      <w:r w:rsidR="00E6028C">
        <w:rPr>
          <w:rFonts w:ascii="Times New Roman" w:hAnsi="Times New Roman" w:cs="Times New Roman"/>
          <w:sz w:val="24"/>
          <w:szCs w:val="24"/>
        </w:rPr>
        <w:t>++</w:t>
      </w:r>
      <w:r w:rsidRPr="00576515">
        <w:rPr>
          <w:rFonts w:ascii="Times New Roman" w:hAnsi="Times New Roman" w:cs="Times New Roman"/>
          <w:sz w:val="24"/>
          <w:szCs w:val="24"/>
        </w:rPr>
        <w:t xml:space="preserve"> program for performing below task. Given an integer n, perform the following conditional actions:</w:t>
      </w:r>
    </w:p>
    <w:p w14:paraId="6C46D684" w14:textId="77777777" w:rsidR="004F2902" w:rsidRPr="00576515" w:rsidRDefault="004F2902" w:rsidP="004F2902">
      <w:pPr>
        <w:shd w:val="clear" w:color="auto" w:fill="FFFFFF"/>
        <w:spacing w:after="0" w:line="240" w:lineRule="auto"/>
        <w:ind w:left="300"/>
        <w:textAlignment w:val="baseline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If n is odd, print Weird</w:t>
      </w:r>
    </w:p>
    <w:p w14:paraId="74A06555" w14:textId="77777777" w:rsidR="004F2902" w:rsidRPr="00576515" w:rsidRDefault="004F2902" w:rsidP="004F2902">
      <w:pPr>
        <w:shd w:val="clear" w:color="auto" w:fill="FFFFFF"/>
        <w:spacing w:after="0" w:line="240" w:lineRule="auto"/>
        <w:ind w:left="300"/>
        <w:textAlignment w:val="baseline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If n is even and in the inclusive range of 2 to 5, print Not Weird</w:t>
      </w:r>
    </w:p>
    <w:p w14:paraId="485C76EC" w14:textId="77777777" w:rsidR="004F2902" w:rsidRPr="00576515" w:rsidRDefault="004F2902" w:rsidP="004F2902">
      <w:pPr>
        <w:shd w:val="clear" w:color="auto" w:fill="FFFFFF"/>
        <w:spacing w:after="0" w:line="240" w:lineRule="auto"/>
        <w:ind w:left="300"/>
        <w:textAlignment w:val="baseline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If n is even and in the inclusive range of 6 to 20, print Weird</w:t>
      </w:r>
    </w:p>
    <w:p w14:paraId="1E4B1E1E" w14:textId="77777777" w:rsidR="004F2902" w:rsidRPr="00576515" w:rsidRDefault="004F2902" w:rsidP="004F2902">
      <w:pPr>
        <w:shd w:val="clear" w:color="auto" w:fill="FFFFFF"/>
        <w:spacing w:after="0" w:line="240" w:lineRule="auto"/>
        <w:ind w:left="300"/>
        <w:textAlignment w:val="baseline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If n is even and greater than 20, print Not Weird</w:t>
      </w:r>
    </w:p>
    <w:p w14:paraId="42CF2B55" w14:textId="77777777" w:rsidR="004F2902" w:rsidRPr="00576515" w:rsidRDefault="004F2902" w:rsidP="004F2902">
      <w:pPr>
        <w:shd w:val="clear" w:color="auto" w:fill="FFFFFF"/>
        <w:spacing w:after="0" w:line="240" w:lineRule="auto"/>
        <w:ind w:left="300"/>
        <w:textAlignment w:val="baseline"/>
        <w:rPr>
          <w:rFonts w:ascii="Times New Roman" w:hAnsi="Times New Roman" w:cs="Times New Roman"/>
          <w:sz w:val="24"/>
          <w:szCs w:val="24"/>
        </w:rPr>
      </w:pPr>
    </w:p>
    <w:p w14:paraId="20BE2BD4" w14:textId="77777777" w:rsidR="004F2902" w:rsidRPr="00576515" w:rsidRDefault="004F2902" w:rsidP="004F29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Sample Input = 3 Sample Output Weird</w:t>
      </w:r>
    </w:p>
    <w:p w14:paraId="3AA43696" w14:textId="77777777" w:rsidR="004F2902" w:rsidRPr="00576515" w:rsidRDefault="004F2902" w:rsidP="004F29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Sample Input =24 Sample Output Not Weird</w:t>
      </w:r>
    </w:p>
    <w:p w14:paraId="48CEF8C6" w14:textId="77777777" w:rsidR="004F2902" w:rsidRPr="00576515" w:rsidRDefault="004F2902" w:rsidP="004F29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2AAD6E" w14:textId="0C0BD204" w:rsidR="004F2902" w:rsidRPr="00576515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t>Task 3:</w:t>
      </w:r>
      <w:r w:rsidRPr="00576515">
        <w:rPr>
          <w:rFonts w:ascii="Times New Roman" w:hAnsi="Times New Roman" w:cs="Times New Roman"/>
          <w:sz w:val="24"/>
          <w:szCs w:val="24"/>
        </w:rPr>
        <w:t xml:space="preserve"> Write a C</w:t>
      </w:r>
      <w:r w:rsidR="00345E2E">
        <w:rPr>
          <w:rFonts w:ascii="Times New Roman" w:hAnsi="Times New Roman" w:cs="Times New Roman"/>
          <w:sz w:val="24"/>
          <w:szCs w:val="24"/>
        </w:rPr>
        <w:t>++</w:t>
      </w:r>
      <w:r w:rsidRPr="00576515">
        <w:rPr>
          <w:rFonts w:ascii="Times New Roman" w:hAnsi="Times New Roman" w:cs="Times New Roman"/>
          <w:sz w:val="24"/>
          <w:szCs w:val="24"/>
        </w:rPr>
        <w:t xml:space="preserve"> program that determines if a year is a leap year.</w:t>
      </w:r>
    </w:p>
    <w:p w14:paraId="4B4C2535" w14:textId="6E9F9D44" w:rsidR="004F2902" w:rsidRPr="00576515" w:rsidRDefault="004F2902" w:rsidP="004F2902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7651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leap year is every 4 years, but not every 100 years, then </w:t>
      </w:r>
      <w:r w:rsidR="00345E2E" w:rsidRPr="0057651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gain,</w:t>
      </w:r>
      <w:r w:rsidRPr="0057651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very 400 years.</w:t>
      </w:r>
    </w:p>
    <w:p w14:paraId="433C50B3" w14:textId="77777777" w:rsidR="004F2902" w:rsidRPr="00576515" w:rsidRDefault="004F2902" w:rsidP="004F29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Sample Input:  2019            Sample Output:  Not a leap year</w:t>
      </w:r>
    </w:p>
    <w:p w14:paraId="7BF0B2D3" w14:textId="77777777" w:rsidR="004F2902" w:rsidRPr="00576515" w:rsidRDefault="004F2902" w:rsidP="004F29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Sample Input =2016            Sample Output: Leap year</w:t>
      </w:r>
    </w:p>
    <w:p w14:paraId="5C0933A6" w14:textId="77777777" w:rsidR="004F2902" w:rsidRPr="00576515" w:rsidRDefault="004F2902" w:rsidP="004F29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Sample Input: 1800             Sample Output:  Not a leap year</w:t>
      </w:r>
    </w:p>
    <w:p w14:paraId="680F4FD4" w14:textId="77777777" w:rsidR="004F2902" w:rsidRPr="00576515" w:rsidRDefault="004F2902" w:rsidP="004F29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Sample Input =2000            Sample Output: Leap year</w:t>
      </w:r>
    </w:p>
    <w:p w14:paraId="2E7660C4" w14:textId="77777777" w:rsidR="004F2902" w:rsidRPr="00576515" w:rsidRDefault="004F2902" w:rsidP="004F290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995859" w14:textId="5782CDF6" w:rsidR="00251D3B" w:rsidRPr="00251D3B" w:rsidRDefault="004F2902" w:rsidP="004F290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1D3B">
        <w:rPr>
          <w:rFonts w:ascii="Times New Roman" w:hAnsi="Times New Roman" w:cs="Times New Roman"/>
          <w:b/>
          <w:sz w:val="24"/>
          <w:szCs w:val="24"/>
        </w:rPr>
        <w:t>Task 4:</w:t>
      </w:r>
    </w:p>
    <w:p w14:paraId="18F8204E" w14:textId="36A725AC" w:rsidR="00251D3B" w:rsidRPr="00251D3B" w:rsidRDefault="00251D3B" w:rsidP="00251D3B">
      <w:pPr>
        <w:jc w:val="both"/>
        <w:rPr>
          <w:rFonts w:ascii="Times New Roman" w:hAnsi="Times New Roman" w:cs="Times New Roman"/>
          <w:sz w:val="24"/>
          <w:szCs w:val="24"/>
        </w:rPr>
      </w:pPr>
      <w:r w:rsidRPr="00251D3B">
        <w:rPr>
          <w:rFonts w:ascii="Times New Roman" w:hAnsi="Times New Roman" w:cs="Times New Roman"/>
          <w:color w:val="000000"/>
          <w:sz w:val="24"/>
          <w:szCs w:val="24"/>
        </w:rPr>
        <w:t>Write a C</w:t>
      </w:r>
      <w:r w:rsidR="00345E2E">
        <w:rPr>
          <w:rFonts w:ascii="Times New Roman" w:hAnsi="Times New Roman" w:cs="Times New Roman"/>
          <w:color w:val="000000"/>
          <w:sz w:val="24"/>
          <w:szCs w:val="24"/>
        </w:rPr>
        <w:t>++</w:t>
      </w:r>
      <w:r w:rsidRPr="00251D3B">
        <w:rPr>
          <w:rFonts w:ascii="Times New Roman" w:hAnsi="Times New Roman" w:cs="Times New Roman"/>
          <w:color w:val="000000"/>
          <w:sz w:val="24"/>
          <w:szCs w:val="24"/>
        </w:rPr>
        <w:t xml:space="preserve"> program to check whether a given number is divisible by 2 and 3 but not divisible by 5.</w:t>
      </w:r>
    </w:p>
    <w:p w14:paraId="50243AFF" w14:textId="77777777" w:rsidR="00251D3B" w:rsidRDefault="00251D3B" w:rsidP="004F290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0D5380D9" w14:textId="77777777" w:rsidR="00251D3B" w:rsidRDefault="00251D3B" w:rsidP="004F2902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6FE4AD5" w14:textId="268D9DFD" w:rsidR="004F2902" w:rsidRPr="00576515" w:rsidRDefault="004F2902" w:rsidP="00251D3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5A8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</w:t>
      </w:r>
    </w:p>
    <w:p w14:paraId="4489C601" w14:textId="77777777" w:rsidR="004F2902" w:rsidRPr="00576515" w:rsidRDefault="004F2902" w:rsidP="004F290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7DEFD9" w14:textId="77777777" w:rsidR="004F2902" w:rsidRPr="00576515" w:rsidRDefault="004F2902" w:rsidP="004F2902">
      <w:pPr>
        <w:rPr>
          <w:rFonts w:ascii="Times New Roman" w:hAnsi="Times New Roman" w:cs="Times New Roman"/>
          <w:b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t>Theory:</w:t>
      </w:r>
    </w:p>
    <w:p w14:paraId="1E674FB8" w14:textId="77777777" w:rsidR="004F2902" w:rsidRPr="00576515" w:rsidRDefault="004F2902" w:rsidP="004F2902">
      <w:pPr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lastRenderedPageBreak/>
        <w:t>Decision Making Statements:</w:t>
      </w:r>
      <w:r w:rsidRPr="00576515">
        <w:rPr>
          <w:rFonts w:ascii="Times New Roman" w:hAnsi="Times New Roman" w:cs="Times New Roman"/>
          <w:sz w:val="24"/>
          <w:szCs w:val="24"/>
        </w:rPr>
        <w:t xml:space="preserve"> Decision making statements are the statements that are used to verify a given condition and decides whether a block of statements gets executed or not based on the condition result.</w:t>
      </w:r>
    </w:p>
    <w:p w14:paraId="7C6A114B" w14:textId="77777777" w:rsidR="004F2902" w:rsidRPr="00576515" w:rsidRDefault="004F2902" w:rsidP="004F2902">
      <w:pPr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sz w:val="24"/>
          <w:szCs w:val="24"/>
        </w:rPr>
        <w:t>Two decision making statements are if statement and switch statement.</w:t>
      </w:r>
    </w:p>
    <w:p w14:paraId="0C266715" w14:textId="77777777" w:rsidR="004F2902" w:rsidRPr="00576515" w:rsidRDefault="004F2902" w:rsidP="004F2902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t>Simple if statement:</w:t>
      </w:r>
      <w:r w:rsidRPr="00576515">
        <w:rPr>
          <w:rFonts w:ascii="Times New Roman" w:hAnsi="Times New Roman" w:cs="Times New Roman"/>
          <w:sz w:val="24"/>
          <w:szCs w:val="24"/>
        </w:rPr>
        <w:t xml:space="preserve"> used when we have only one option that is executed or skipped based on a condition.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4801"/>
        <w:gridCol w:w="4914"/>
      </w:tblGrid>
      <w:tr w:rsidR="004F2902" w:rsidRPr="00576515" w14:paraId="66194EB3" w14:textId="77777777" w:rsidTr="00DA0B01">
        <w:trPr>
          <w:trHeight w:val="2852"/>
        </w:trPr>
        <w:tc>
          <w:tcPr>
            <w:tcW w:w="4791" w:type="dxa"/>
          </w:tcPr>
          <w:p w14:paraId="384D356B" w14:textId="77777777" w:rsidR="004F2902" w:rsidRPr="00576515" w:rsidRDefault="004F2902" w:rsidP="00DA0B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6515">
              <w:rPr>
                <w:rFonts w:ascii="Times New Roman" w:hAnsi="Times New Roman" w:cs="Times New Roman"/>
                <w:sz w:val="24"/>
                <w:szCs w:val="24"/>
              </w:rPr>
              <w:object w:dxaOrig="4575" w:dyaOrig="3105" w14:anchorId="5265B17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29.2pt;height:155.4pt" o:ole="">
                  <v:imagedata r:id="rId10" o:title=""/>
                </v:shape>
                <o:OLEObject Type="Embed" ProgID="PBrush" ShapeID="_x0000_i1025" DrawAspect="Content" ObjectID="_1695039302" r:id="rId11"/>
              </w:object>
            </w:r>
          </w:p>
        </w:tc>
        <w:tc>
          <w:tcPr>
            <w:tcW w:w="4924" w:type="dxa"/>
          </w:tcPr>
          <w:p w14:paraId="05072AD5" w14:textId="77777777" w:rsidR="004F2902" w:rsidRPr="00576515" w:rsidRDefault="004F2902" w:rsidP="00DA0B0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6515">
              <w:rPr>
                <w:rFonts w:ascii="Times New Roman" w:hAnsi="Times New Roman" w:cs="Times New Roman"/>
                <w:b/>
                <w:sz w:val="24"/>
                <w:szCs w:val="24"/>
              </w:rPr>
              <w:t>// Test whether given number is divisible by 5</w:t>
            </w:r>
          </w:p>
          <w:p w14:paraId="7F02E280" w14:textId="2AFACADC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#include &lt;</w:t>
            </w:r>
            <w:r w:rsidR="00170B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ostream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  <w:p w14:paraId="2CB84063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oid main()</w:t>
            </w:r>
          </w:p>
          <w:p w14:paraId="338AE16B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{</w:t>
            </w:r>
          </w:p>
          <w:p w14:paraId="71F69C56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int n;</w:t>
            </w:r>
          </w:p>
          <w:p w14:paraId="1CD8809C" w14:textId="417B8674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170B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Enter any integer number ";</w:t>
            </w:r>
          </w:p>
          <w:p w14:paraId="38CAB3C5" w14:textId="5A0A6369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170B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n&gt;&g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;</w:t>
            </w:r>
          </w:p>
          <w:p w14:paraId="535F50E6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if(n%5 == 0)</w:t>
            </w:r>
          </w:p>
          <w:p w14:paraId="0AAF7A93" w14:textId="7D1A7599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="00170B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Divisible by 5\n";</w:t>
            </w:r>
          </w:p>
          <w:p w14:paraId="08FE05EA" w14:textId="0E192C36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</w:t>
            </w:r>
            <w:r w:rsidR="00170B4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statement does not belong to if!!!";</w:t>
            </w:r>
          </w:p>
          <w:p w14:paraId="14359171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}</w:t>
            </w:r>
          </w:p>
        </w:tc>
      </w:tr>
    </w:tbl>
    <w:p w14:paraId="73ED2122" w14:textId="77777777" w:rsidR="004F2902" w:rsidRPr="00576515" w:rsidRDefault="004F2902" w:rsidP="004F2902">
      <w:pPr>
        <w:rPr>
          <w:rFonts w:ascii="Times New Roman" w:hAnsi="Times New Roman" w:cs="Times New Roman"/>
          <w:sz w:val="24"/>
          <w:szCs w:val="24"/>
        </w:rPr>
      </w:pPr>
    </w:p>
    <w:p w14:paraId="6B1D1C12" w14:textId="77777777" w:rsidR="004F2902" w:rsidRPr="00576515" w:rsidRDefault="004F2902" w:rsidP="004F2902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t xml:space="preserve">If-else statement: </w:t>
      </w:r>
      <w:r w:rsidRPr="00576515">
        <w:rPr>
          <w:rFonts w:ascii="Times New Roman" w:hAnsi="Times New Roman" w:cs="Times New Roman"/>
          <w:sz w:val="24"/>
          <w:szCs w:val="24"/>
        </w:rPr>
        <w:t>used when we have two options and only one option has to be executed based on a condition result (TRUE or FALSE).</w:t>
      </w:r>
    </w:p>
    <w:tbl>
      <w:tblPr>
        <w:tblStyle w:val="TableGrid"/>
        <w:tblW w:w="9715" w:type="dxa"/>
        <w:tblLayout w:type="fixed"/>
        <w:tblLook w:val="04A0" w:firstRow="1" w:lastRow="0" w:firstColumn="1" w:lastColumn="0" w:noHBand="0" w:noVBand="1"/>
      </w:tblPr>
      <w:tblGrid>
        <w:gridCol w:w="5215"/>
        <w:gridCol w:w="4500"/>
      </w:tblGrid>
      <w:tr w:rsidR="004F2902" w:rsidRPr="00576515" w14:paraId="6BF97B58" w14:textId="77777777" w:rsidTr="00DA0B01">
        <w:trPr>
          <w:trHeight w:val="2852"/>
        </w:trPr>
        <w:tc>
          <w:tcPr>
            <w:tcW w:w="5215" w:type="dxa"/>
          </w:tcPr>
          <w:p w14:paraId="56CACF28" w14:textId="77777777" w:rsidR="004F2902" w:rsidRPr="00576515" w:rsidRDefault="004F2902" w:rsidP="00DA0B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6515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2255A561" wp14:editId="4AB645D7">
                  <wp:extent cx="3219450" cy="2066925"/>
                  <wp:effectExtent l="0" t="0" r="0" b="0"/>
                  <wp:docPr id="39" name="Picture 39" descr="http://btechsmartclass.com/CP/images/if-else-statement-synta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http://btechsmartclass.com/CP/images/if-else-statement-syntax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34" r="691" b="2452"/>
                          <a:stretch/>
                        </pic:blipFill>
                        <pic:spPr bwMode="auto">
                          <a:xfrm>
                            <a:off x="0" y="0"/>
                            <a:ext cx="3230073" cy="2073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0" w:type="dxa"/>
          </w:tcPr>
          <w:p w14:paraId="3D7A0BAC" w14:textId="77777777" w:rsidR="004F2902" w:rsidRPr="00576515" w:rsidRDefault="004F2902" w:rsidP="00DA0B0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6515">
              <w:rPr>
                <w:rFonts w:ascii="Times New Roman" w:hAnsi="Times New Roman" w:cs="Times New Roman"/>
                <w:b/>
                <w:sz w:val="24"/>
                <w:szCs w:val="24"/>
              </w:rPr>
              <w:t>// Test whether given number is even or odd</w:t>
            </w:r>
          </w:p>
          <w:p w14:paraId="499AA129" w14:textId="77777777" w:rsidR="00040853" w:rsidRPr="00576515" w:rsidRDefault="00040853" w:rsidP="000408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#include &lt;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ostream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  <w:p w14:paraId="4C2581CD" w14:textId="77777777" w:rsidR="00040853" w:rsidRPr="00576515" w:rsidRDefault="00040853" w:rsidP="000408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oid main()</w:t>
            </w:r>
          </w:p>
          <w:p w14:paraId="55F1827E" w14:textId="77777777" w:rsidR="00040853" w:rsidRPr="00576515" w:rsidRDefault="00040853" w:rsidP="000408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{</w:t>
            </w:r>
          </w:p>
          <w:p w14:paraId="2D2800A1" w14:textId="77777777" w:rsidR="00040853" w:rsidRPr="00576515" w:rsidRDefault="00040853" w:rsidP="000408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int n;</w:t>
            </w:r>
          </w:p>
          <w:p w14:paraId="72ACE6B1" w14:textId="77777777" w:rsidR="00040853" w:rsidRPr="00576515" w:rsidRDefault="00040853" w:rsidP="000408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Enter any integer number ";</w:t>
            </w:r>
          </w:p>
          <w:p w14:paraId="2110BD7A" w14:textId="2C598B74" w:rsidR="00040853" w:rsidRPr="00576515" w:rsidRDefault="00040853" w:rsidP="000408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n&gt;&g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14:paraId="213420E5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 if(n%2 == 0)</w:t>
            </w:r>
          </w:p>
          <w:p w14:paraId="67DEAA5C" w14:textId="39496A92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0408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Given number is EVEN\n";</w:t>
            </w:r>
          </w:p>
          <w:p w14:paraId="643A7BF6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lse</w:t>
            </w:r>
          </w:p>
          <w:p w14:paraId="32B285D4" w14:textId="52A3CA6B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04085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Given number is ODD\n";</w:t>
            </w:r>
          </w:p>
          <w:p w14:paraId="05C4DA5B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}</w:t>
            </w:r>
          </w:p>
        </w:tc>
      </w:tr>
    </w:tbl>
    <w:p w14:paraId="5CFDD834" w14:textId="77777777" w:rsidR="004F2902" w:rsidRPr="00576515" w:rsidRDefault="004F2902" w:rsidP="004F2902">
      <w:pPr>
        <w:rPr>
          <w:rFonts w:ascii="Times New Roman" w:hAnsi="Times New Roman" w:cs="Times New Roman"/>
          <w:sz w:val="24"/>
          <w:szCs w:val="24"/>
        </w:rPr>
      </w:pPr>
    </w:p>
    <w:p w14:paraId="115C18D6" w14:textId="77777777" w:rsidR="004F2902" w:rsidRPr="00576515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t>Nested if statement:</w:t>
      </w:r>
      <w:r w:rsidRPr="00576515">
        <w:rPr>
          <w:rFonts w:ascii="Times New Roman" w:hAnsi="Times New Roman" w:cs="Times New Roman"/>
          <w:sz w:val="24"/>
          <w:szCs w:val="24"/>
        </w:rPr>
        <w:t xml:space="preserve"> Writing if statement inside another if statement is called nested if statement.</w:t>
      </w:r>
    </w:p>
    <w:tbl>
      <w:tblPr>
        <w:tblStyle w:val="TableGrid"/>
        <w:tblW w:w="9715" w:type="dxa"/>
        <w:tblLayout w:type="fixed"/>
        <w:tblLook w:val="04A0" w:firstRow="1" w:lastRow="0" w:firstColumn="1" w:lastColumn="0" w:noHBand="0" w:noVBand="1"/>
      </w:tblPr>
      <w:tblGrid>
        <w:gridCol w:w="3775"/>
        <w:gridCol w:w="5940"/>
      </w:tblGrid>
      <w:tr w:rsidR="004F2902" w:rsidRPr="00576515" w14:paraId="140DC29A" w14:textId="77777777" w:rsidTr="00DA0B01">
        <w:trPr>
          <w:trHeight w:val="2852"/>
        </w:trPr>
        <w:tc>
          <w:tcPr>
            <w:tcW w:w="3775" w:type="dxa"/>
          </w:tcPr>
          <w:p w14:paraId="15318A55" w14:textId="77777777" w:rsidR="004F2902" w:rsidRPr="00576515" w:rsidRDefault="004F2902" w:rsidP="00DA0B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6515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4DA22D82" wp14:editId="61B8BD59">
                  <wp:extent cx="2438400" cy="2156460"/>
                  <wp:effectExtent l="0" t="0" r="0" b="0"/>
                  <wp:docPr id="40" name="Picture 40" descr="http://btechsmartclass.com/CP/images/nested-if-statement-synta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http://btechsmartclass.com/CP/images/nested-if-statement-synta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9792" cy="2184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</w:tcPr>
          <w:p w14:paraId="2894A863" w14:textId="77777777" w:rsidR="004F2902" w:rsidRPr="00576515" w:rsidRDefault="004F2902" w:rsidP="00DA0B01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576515">
              <w:rPr>
                <w:rFonts w:ascii="Times New Roman" w:hAnsi="Times New Roman" w:cs="Times New Roman"/>
                <w:b/>
                <w:sz w:val="24"/>
                <w:szCs w:val="24"/>
              </w:rPr>
              <w:t>//  Test whether given number is even or odd if it is below 100</w:t>
            </w:r>
          </w:p>
          <w:p w14:paraId="4E640061" w14:textId="77777777" w:rsidR="00CF46DC" w:rsidRPr="00576515" w:rsidRDefault="00CF46DC" w:rsidP="00CF46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#include &lt;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ostream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  <w:p w14:paraId="6D6F5690" w14:textId="77777777" w:rsidR="00CF46DC" w:rsidRPr="00576515" w:rsidRDefault="00CF46DC" w:rsidP="00CF46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oid main()</w:t>
            </w:r>
          </w:p>
          <w:p w14:paraId="6358BD88" w14:textId="77777777" w:rsidR="00CF46DC" w:rsidRPr="00576515" w:rsidRDefault="00CF46DC" w:rsidP="00CF46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{</w:t>
            </w:r>
          </w:p>
          <w:p w14:paraId="5E6C07E9" w14:textId="77777777" w:rsidR="00CF46DC" w:rsidRPr="00576515" w:rsidRDefault="00CF46DC" w:rsidP="00CF46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int n;</w:t>
            </w:r>
          </w:p>
          <w:p w14:paraId="717858FF" w14:textId="77777777" w:rsidR="00CF46DC" w:rsidRPr="00576515" w:rsidRDefault="00CF46DC" w:rsidP="00CF46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Enter any integer number ";</w:t>
            </w:r>
          </w:p>
          <w:p w14:paraId="30FB294C" w14:textId="77777777" w:rsidR="00CF46DC" w:rsidRPr="00576515" w:rsidRDefault="00CF46DC" w:rsidP="00CF46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n&gt;&g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14:paraId="309A4646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if(n &lt; 100)</w:t>
            </w:r>
          </w:p>
          <w:p w14:paraId="2986A726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{</w:t>
            </w:r>
          </w:p>
          <w:p w14:paraId="2DC72DBB" w14:textId="5DB29ACF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="007F07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Given number is below 100\n";</w:t>
            </w:r>
          </w:p>
          <w:p w14:paraId="4D321901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if(n%2 == 0)</w:t>
            </w:r>
          </w:p>
          <w:p w14:paraId="15F60C70" w14:textId="4CD4C9E6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</w:t>
            </w:r>
            <w:r w:rsidR="007F07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And it is EVEN";</w:t>
            </w:r>
          </w:p>
          <w:p w14:paraId="1B47ECB2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else</w:t>
            </w:r>
          </w:p>
          <w:p w14:paraId="3150317F" w14:textId="7E1896F2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</w:t>
            </w:r>
            <w:r w:rsidR="007F07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And it is ODD";</w:t>
            </w:r>
          </w:p>
          <w:p w14:paraId="6C879DE4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}</w:t>
            </w:r>
          </w:p>
          <w:p w14:paraId="29C11BFB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else</w:t>
            </w:r>
          </w:p>
          <w:p w14:paraId="75A347FE" w14:textId="4C65E3E2" w:rsidR="004F2902" w:rsidRPr="00576515" w:rsidRDefault="004F2902" w:rsidP="007F07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="007F07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Given number is not below 100";</w:t>
            </w:r>
            <w:r w:rsidR="007F07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}</w:t>
            </w:r>
          </w:p>
        </w:tc>
      </w:tr>
    </w:tbl>
    <w:p w14:paraId="6EEF5400" w14:textId="77777777" w:rsidR="004F2902" w:rsidRPr="00576515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767DD5" w14:textId="77777777" w:rsidR="004F2902" w:rsidRPr="00576515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b/>
          <w:sz w:val="24"/>
          <w:szCs w:val="24"/>
        </w:rPr>
        <w:t xml:space="preserve">If-else-if statement (if-else ladder): </w:t>
      </w:r>
      <w:r w:rsidRPr="00576515">
        <w:rPr>
          <w:rFonts w:ascii="Times New Roman" w:hAnsi="Times New Roman" w:cs="Times New Roman"/>
          <w:sz w:val="24"/>
          <w:szCs w:val="24"/>
        </w:rPr>
        <w:t>The if-else-if statement can be defined using any combination of simple if &amp; if-else statements.</w:t>
      </w:r>
    </w:p>
    <w:tbl>
      <w:tblPr>
        <w:tblStyle w:val="TableGrid"/>
        <w:tblW w:w="9715" w:type="dxa"/>
        <w:tblLayout w:type="fixed"/>
        <w:tblLook w:val="04A0" w:firstRow="1" w:lastRow="0" w:firstColumn="1" w:lastColumn="0" w:noHBand="0" w:noVBand="1"/>
      </w:tblPr>
      <w:tblGrid>
        <w:gridCol w:w="3775"/>
        <w:gridCol w:w="5940"/>
      </w:tblGrid>
      <w:tr w:rsidR="004F2902" w:rsidRPr="00576515" w14:paraId="49B8146B" w14:textId="77777777" w:rsidTr="00DA0B01">
        <w:trPr>
          <w:trHeight w:val="2852"/>
        </w:trPr>
        <w:tc>
          <w:tcPr>
            <w:tcW w:w="3775" w:type="dxa"/>
          </w:tcPr>
          <w:p w14:paraId="52C63BB4" w14:textId="77777777" w:rsidR="004F2902" w:rsidRPr="00576515" w:rsidRDefault="004F2902" w:rsidP="00DA0B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6515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0744F978" wp14:editId="7C2326EA">
                  <wp:extent cx="2229455" cy="1971675"/>
                  <wp:effectExtent l="0" t="0" r="0" b="0"/>
                  <wp:docPr id="41" name="Picture 41" descr="http://btechsmartclass.com/CP/images/if-else-if-statement-synta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http://btechsmartclass.com/CP/images/if-else-if-statement-synta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6461" cy="19867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</w:tcPr>
          <w:p w14:paraId="19ED54D1" w14:textId="77777777" w:rsidR="004F2902" w:rsidRPr="00576515" w:rsidRDefault="004F2902" w:rsidP="00DA0B01">
            <w:pPr>
              <w:jc w:val="both"/>
              <w:rPr>
                <w:rFonts w:ascii="Times New Roman" w:eastAsia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576515">
              <w:rPr>
                <w:rFonts w:ascii="Times New Roman" w:hAnsi="Times New Roman" w:cs="Times New Roman"/>
                <w:b/>
                <w:sz w:val="24"/>
                <w:szCs w:val="24"/>
              </w:rPr>
              <w:t>// Find the largest of three numbers</w:t>
            </w:r>
          </w:p>
          <w:p w14:paraId="40DB8308" w14:textId="6E77D098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#include &lt;</w:t>
            </w:r>
            <w:r w:rsidR="00DB0B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ostream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gt;</w:t>
            </w:r>
          </w:p>
          <w:p w14:paraId="403EB115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oid main()</w:t>
            </w:r>
          </w:p>
          <w:p w14:paraId="401C510A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{</w:t>
            </w:r>
          </w:p>
          <w:p w14:paraId="195DC161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int a, b, c ;</w:t>
            </w:r>
          </w:p>
          <w:p w14:paraId="3CD06A6C" w14:textId="1CC76284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DB0B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Enter any three integer numbers: ";</w:t>
            </w:r>
          </w:p>
          <w:p w14:paraId="228F9651" w14:textId="54786013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="00DB0B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n&gt;&gt;a&gt;&gt;b&gt;&gt;c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14:paraId="31A4D164" w14:textId="00017F2C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if(a&gt;=b &amp;&amp; a&gt;=c)</w:t>
            </w:r>
          </w:p>
          <w:p w14:paraId="1B01C977" w14:textId="79173F49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="00DB0B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a&lt;&lt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s the largest number";</w:t>
            </w:r>
          </w:p>
          <w:p w14:paraId="2E9A8F6E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else if(b&gt;=a &amp;&amp; b&gt;=c)</w:t>
            </w:r>
          </w:p>
          <w:p w14:paraId="7A7D4773" w14:textId="436E1878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="00DB0B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b&lt;&lt;</w:t>
            </w:r>
            <w:r w:rsidR="00DB0B38"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s the largest number";</w:t>
            </w: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</w:p>
          <w:p w14:paraId="332AF479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else</w:t>
            </w:r>
          </w:p>
          <w:p w14:paraId="11F19CCD" w14:textId="2ABB85A0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="00DB0B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t&lt;&lt;c&lt;&lt;</w:t>
            </w:r>
            <w:r w:rsidR="00DB0B38"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s the largest number";</w:t>
            </w:r>
          </w:p>
          <w:p w14:paraId="7D192BF3" w14:textId="77777777" w:rsidR="004F2902" w:rsidRPr="00576515" w:rsidRDefault="004F2902" w:rsidP="00DA0B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765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}</w:t>
            </w:r>
          </w:p>
        </w:tc>
      </w:tr>
    </w:tbl>
    <w:p w14:paraId="35F4328D" w14:textId="77777777" w:rsidR="004F2902" w:rsidRPr="00576515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44115A" w14:textId="77777777" w:rsidR="004F2902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  <w:r w:rsidRPr="00576515">
        <w:rPr>
          <w:rFonts w:ascii="Times New Roman" w:hAnsi="Times New Roman" w:cs="Times New Roman"/>
          <w:b/>
          <w:bCs/>
          <w:sz w:val="24"/>
          <w:szCs w:val="24"/>
        </w:rPr>
        <w:t>Note: If the expression value or direct value is zero the condition becomes FALSE otherwise becomes TRUE</w:t>
      </w:r>
      <w:r w:rsidRPr="00576515">
        <w:rPr>
          <w:rFonts w:ascii="Times New Roman" w:hAnsi="Times New Roman" w:cs="Times New Roman"/>
          <w:sz w:val="24"/>
          <w:szCs w:val="24"/>
        </w:rPr>
        <w:t>.</w:t>
      </w:r>
    </w:p>
    <w:p w14:paraId="725AAA7F" w14:textId="77777777" w:rsidR="004F2902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B4BAD45" w14:textId="77777777" w:rsidR="004F2902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42EF88" w14:textId="77777777" w:rsidR="004F2902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EC087A" w14:textId="77777777" w:rsidR="004F2902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0E0284" w14:textId="77777777" w:rsidR="004F2902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8365C1" w14:textId="77777777" w:rsidR="004F2902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E39B38" w14:textId="77777777" w:rsidR="004F2902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C681CC" w14:textId="77777777" w:rsidR="004F2902" w:rsidRPr="00BC4DFC" w:rsidRDefault="004F2902" w:rsidP="004F290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6E2967" w14:textId="77777777" w:rsidR="004F2902" w:rsidRDefault="004F2902" w:rsidP="004F2902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T B</w:t>
      </w:r>
    </w:p>
    <w:p w14:paraId="39373A65" w14:textId="77777777" w:rsidR="004F2902" w:rsidRDefault="004F2902" w:rsidP="004F2902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(PART B: TO BE COMPLETED BY STUDENTS)</w:t>
      </w:r>
    </w:p>
    <w:p w14:paraId="16C816B3" w14:textId="77777777" w:rsidR="004F2902" w:rsidRPr="009A6C4A" w:rsidRDefault="004F2902" w:rsidP="004F2902">
      <w:pPr>
        <w:ind w:right="27"/>
        <w:jc w:val="both"/>
        <w:rPr>
          <w:b/>
        </w:rPr>
      </w:pPr>
      <w:r w:rsidRPr="009A6C4A">
        <w:rPr>
          <w:rFonts w:ascii="Book Antiqua" w:hAnsi="Book Antiqua"/>
          <w:sz w:val="24"/>
          <w:szCs w:val="24"/>
        </w:rPr>
        <w:t>Students must submit the soft copy as per following segments within two hours of the practical. The soft copy mu</w:t>
      </w:r>
      <w:r>
        <w:rPr>
          <w:rFonts w:ascii="Book Antiqua" w:hAnsi="Book Antiqua"/>
          <w:sz w:val="24"/>
          <w:szCs w:val="24"/>
        </w:rPr>
        <w:t>st be uploaded on the portal</w:t>
      </w:r>
      <w:r w:rsidRPr="009A6C4A">
        <w:rPr>
          <w:rFonts w:ascii="Book Antiqua" w:hAnsi="Book Antiqua"/>
          <w:sz w:val="24"/>
          <w:szCs w:val="24"/>
        </w:rPr>
        <w:t xml:space="preserve"> at the end of the practical</w:t>
      </w:r>
      <w:r>
        <w:rPr>
          <w:rFonts w:ascii="Book Antiqua" w:hAnsi="Book Antiqua"/>
          <w:sz w:val="24"/>
          <w:szCs w:val="24"/>
        </w:rPr>
        <w:t>.</w:t>
      </w:r>
      <w:r w:rsidRPr="009A6C4A">
        <w:rPr>
          <w:rFonts w:ascii="Book Antiqua" w:hAnsi="Book Antiqua"/>
          <w:sz w:val="24"/>
          <w:szCs w:val="24"/>
        </w:rPr>
        <w:t xml:space="preserve"> </w:t>
      </w:r>
      <w:r w:rsidRPr="00AF7FE7">
        <w:rPr>
          <w:rFonts w:ascii="Book Antiqua" w:hAnsi="Book Antiqua"/>
          <w:sz w:val="24"/>
          <w:szCs w:val="24"/>
        </w:rPr>
        <w:t>The filename should be</w:t>
      </w:r>
      <w:r w:rsidRPr="009A6C4A">
        <w:t xml:space="preserve"> </w:t>
      </w:r>
      <w:r>
        <w:rPr>
          <w:b/>
        </w:rPr>
        <w:t>PPS_batch_rollno_experimentno</w:t>
      </w:r>
      <w:r w:rsidRPr="009A6C4A">
        <w:rPr>
          <w:b/>
        </w:rPr>
        <w:t xml:space="preserve">    Example: </w:t>
      </w:r>
      <w:r>
        <w:rPr>
          <w:b/>
        </w:rPr>
        <w:t>PPS_B2_B001_Exp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4892"/>
      </w:tblGrid>
      <w:tr w:rsidR="004F2902" w:rsidRPr="004E24BC" w14:paraId="5505EA5B" w14:textId="77777777" w:rsidTr="00DA0B01">
        <w:tc>
          <w:tcPr>
            <w:tcW w:w="4016" w:type="dxa"/>
          </w:tcPr>
          <w:p w14:paraId="151B9AFC" w14:textId="77777777" w:rsidR="004F2902" w:rsidRPr="004E24BC" w:rsidRDefault="004F2902" w:rsidP="00DA0B01">
            <w:pPr>
              <w:ind w:right="27"/>
              <w:rPr>
                <w:b/>
              </w:rPr>
            </w:pPr>
            <w:r w:rsidRPr="004E24BC">
              <w:rPr>
                <w:b/>
              </w:rPr>
              <w:t xml:space="preserve">Roll No.:              </w:t>
            </w:r>
          </w:p>
        </w:tc>
        <w:tc>
          <w:tcPr>
            <w:tcW w:w="4893" w:type="dxa"/>
          </w:tcPr>
          <w:p w14:paraId="5F1573BC" w14:textId="77777777" w:rsidR="004F2902" w:rsidRPr="004E24BC" w:rsidRDefault="004F2902" w:rsidP="00DA0B01">
            <w:pPr>
              <w:ind w:right="27"/>
              <w:rPr>
                <w:b/>
              </w:rPr>
            </w:pPr>
            <w:r w:rsidRPr="004E24BC">
              <w:rPr>
                <w:b/>
              </w:rPr>
              <w:t>Name:</w:t>
            </w:r>
          </w:p>
        </w:tc>
      </w:tr>
      <w:tr w:rsidR="004F2902" w:rsidRPr="004E24BC" w14:paraId="45A8C45D" w14:textId="77777777" w:rsidTr="00DA0B01">
        <w:tc>
          <w:tcPr>
            <w:tcW w:w="4016" w:type="dxa"/>
          </w:tcPr>
          <w:p w14:paraId="5EFC96F3" w14:textId="77777777" w:rsidR="004F2902" w:rsidRPr="004E24BC" w:rsidRDefault="004F2902" w:rsidP="00DA0B01">
            <w:pPr>
              <w:ind w:right="27"/>
              <w:rPr>
                <w:b/>
              </w:rPr>
            </w:pPr>
            <w:r w:rsidRPr="004E24BC">
              <w:rPr>
                <w:b/>
              </w:rPr>
              <w:t>Prog/Yr/Sem:</w:t>
            </w:r>
          </w:p>
        </w:tc>
        <w:tc>
          <w:tcPr>
            <w:tcW w:w="4893" w:type="dxa"/>
          </w:tcPr>
          <w:p w14:paraId="1B37C5B7" w14:textId="77777777" w:rsidR="004F2902" w:rsidRPr="004E24BC" w:rsidRDefault="004F2902" w:rsidP="00DA0B01">
            <w:pPr>
              <w:ind w:right="27"/>
              <w:rPr>
                <w:b/>
              </w:rPr>
            </w:pPr>
            <w:r w:rsidRPr="004E24BC">
              <w:rPr>
                <w:b/>
              </w:rPr>
              <w:t>Batch:</w:t>
            </w:r>
          </w:p>
        </w:tc>
      </w:tr>
      <w:tr w:rsidR="004F2902" w:rsidRPr="004E24BC" w14:paraId="28DC3CE7" w14:textId="77777777" w:rsidTr="00DA0B01">
        <w:tc>
          <w:tcPr>
            <w:tcW w:w="4016" w:type="dxa"/>
          </w:tcPr>
          <w:p w14:paraId="7681F72D" w14:textId="77777777" w:rsidR="004F2902" w:rsidRPr="004E24BC" w:rsidRDefault="004F2902" w:rsidP="00DA0B01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Experiment:</w:t>
            </w:r>
          </w:p>
        </w:tc>
        <w:tc>
          <w:tcPr>
            <w:tcW w:w="4893" w:type="dxa"/>
          </w:tcPr>
          <w:p w14:paraId="72F47FEB" w14:textId="77777777" w:rsidR="004F2902" w:rsidRPr="004E24BC" w:rsidRDefault="004F2902" w:rsidP="00DA0B01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Submission:</w:t>
            </w:r>
          </w:p>
        </w:tc>
      </w:tr>
    </w:tbl>
    <w:p w14:paraId="24193E5D" w14:textId="77777777" w:rsidR="004F2902" w:rsidRDefault="004F2902" w:rsidP="004F2902">
      <w:pPr>
        <w:rPr>
          <w:rFonts w:ascii="Book Antiqua" w:hAnsi="Book Antiqua"/>
          <w:sz w:val="28"/>
          <w:szCs w:val="28"/>
        </w:rPr>
      </w:pPr>
    </w:p>
    <w:p w14:paraId="777A4475" w14:textId="77777777" w:rsidR="004F2902" w:rsidRPr="001C38CF" w:rsidRDefault="004F2902" w:rsidP="004F2902">
      <w:pPr>
        <w:rPr>
          <w:rFonts w:ascii="Times New Roman" w:hAnsi="Times New Roman" w:cs="Times New Roman"/>
          <w:sz w:val="24"/>
          <w:szCs w:val="28"/>
        </w:rPr>
      </w:pPr>
      <w:r w:rsidRPr="001C38CF">
        <w:rPr>
          <w:rFonts w:ascii="Times New Roman" w:hAnsi="Times New Roman" w:cs="Times New Roman"/>
          <w:sz w:val="24"/>
          <w:szCs w:val="28"/>
        </w:rPr>
        <w:t>Task 1:</w:t>
      </w:r>
    </w:p>
    <w:p w14:paraId="28A13211" w14:textId="77777777" w:rsidR="004F2902" w:rsidRPr="001C38CF" w:rsidRDefault="004F2902" w:rsidP="004F2902">
      <w:pPr>
        <w:rPr>
          <w:rFonts w:ascii="Times New Roman" w:hAnsi="Times New Roman" w:cs="Times New Roman"/>
          <w:sz w:val="24"/>
          <w:szCs w:val="28"/>
        </w:rPr>
      </w:pPr>
      <w:r w:rsidRPr="001C38CF">
        <w:rPr>
          <w:rFonts w:ascii="Times New Roman" w:hAnsi="Times New Roman" w:cs="Times New Roman"/>
          <w:sz w:val="24"/>
          <w:szCs w:val="28"/>
        </w:rPr>
        <w:t>Task 2:</w:t>
      </w:r>
    </w:p>
    <w:p w14:paraId="4B0A8FDD" w14:textId="77777777" w:rsidR="004F2902" w:rsidRPr="001C38CF" w:rsidRDefault="004F2902" w:rsidP="004F2902">
      <w:pPr>
        <w:rPr>
          <w:rFonts w:ascii="Times New Roman" w:hAnsi="Times New Roman" w:cs="Times New Roman"/>
          <w:sz w:val="24"/>
          <w:szCs w:val="28"/>
        </w:rPr>
      </w:pPr>
      <w:r w:rsidRPr="001C38CF">
        <w:rPr>
          <w:rFonts w:ascii="Times New Roman" w:hAnsi="Times New Roman" w:cs="Times New Roman"/>
          <w:sz w:val="24"/>
          <w:szCs w:val="28"/>
        </w:rPr>
        <w:t>Task 3:</w:t>
      </w:r>
    </w:p>
    <w:p w14:paraId="6F3DFB62" w14:textId="77777777" w:rsidR="004F2902" w:rsidRPr="001C38CF" w:rsidRDefault="004F2902" w:rsidP="004F2902">
      <w:pPr>
        <w:rPr>
          <w:rFonts w:ascii="Times New Roman" w:hAnsi="Times New Roman" w:cs="Times New Roman"/>
          <w:sz w:val="24"/>
          <w:szCs w:val="28"/>
        </w:rPr>
      </w:pPr>
      <w:r w:rsidRPr="001C38CF">
        <w:rPr>
          <w:rFonts w:ascii="Times New Roman" w:hAnsi="Times New Roman" w:cs="Times New Roman"/>
          <w:sz w:val="24"/>
          <w:szCs w:val="28"/>
        </w:rPr>
        <w:t>Task 4:</w:t>
      </w:r>
    </w:p>
    <w:p w14:paraId="37E1C03C" w14:textId="77777777" w:rsidR="004F2902" w:rsidRPr="00576515" w:rsidRDefault="004F2902" w:rsidP="004F2902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</w:rPr>
      </w:pPr>
      <w:r w:rsidRPr="00576515">
        <w:rPr>
          <w:rFonts w:ascii="Times New Roman" w:hAnsi="Times New Roman" w:cs="Times New Roman"/>
          <w:b/>
          <w:sz w:val="24"/>
        </w:rPr>
        <w:t>Conclusion (Learning Outcomes):</w:t>
      </w:r>
      <w:r w:rsidRPr="00576515">
        <w:rPr>
          <w:rFonts w:ascii="Times New Roman" w:hAnsi="Times New Roman" w:cs="Times New Roman"/>
          <w:sz w:val="24"/>
        </w:rPr>
        <w:t xml:space="preserve"> Reflect on the questions answered by you jot down your learnings about the Topic: Conditional Statement.</w:t>
      </w:r>
    </w:p>
    <w:p w14:paraId="6A988B58" w14:textId="77777777" w:rsidR="004F2902" w:rsidRPr="00660214" w:rsidRDefault="004F2902" w:rsidP="004F2902">
      <w:pPr>
        <w:ind w:left="450"/>
        <w:rPr>
          <w:rFonts w:ascii="Book Antiqua" w:hAnsi="Book Antiqua"/>
          <w:sz w:val="20"/>
          <w:szCs w:val="20"/>
        </w:rPr>
      </w:pPr>
    </w:p>
    <w:p w14:paraId="7926AF18" w14:textId="77777777" w:rsidR="004F2902" w:rsidRPr="001C38CF" w:rsidRDefault="004F2902" w:rsidP="004F2902">
      <w:pPr>
        <w:rPr>
          <w:rFonts w:ascii="Times New Roman" w:hAnsi="Times New Roman" w:cs="Times New Roman"/>
          <w:b/>
          <w:sz w:val="24"/>
        </w:rPr>
      </w:pPr>
      <w:r w:rsidRPr="001C38CF">
        <w:rPr>
          <w:rFonts w:ascii="Times New Roman" w:hAnsi="Times New Roman" w:cs="Times New Roman"/>
          <w:b/>
          <w:sz w:val="24"/>
        </w:rPr>
        <w:t>Home Work Questions:</w:t>
      </w:r>
    </w:p>
    <w:p w14:paraId="5AC39720" w14:textId="31F5B404" w:rsidR="004F2902" w:rsidRPr="00994B8C" w:rsidRDefault="004F2902" w:rsidP="004F290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94B8C">
        <w:rPr>
          <w:rFonts w:ascii="Times New Roman" w:hAnsi="Times New Roman" w:cs="Times New Roman"/>
          <w:color w:val="000000"/>
          <w:sz w:val="24"/>
          <w:szCs w:val="24"/>
        </w:rPr>
        <w:t>Write a C</w:t>
      </w:r>
      <w:r w:rsidR="00D82368">
        <w:rPr>
          <w:rFonts w:ascii="Times New Roman" w:hAnsi="Times New Roman" w:cs="Times New Roman"/>
          <w:color w:val="000000"/>
          <w:sz w:val="24"/>
          <w:szCs w:val="24"/>
        </w:rPr>
        <w:t>++</w:t>
      </w:r>
      <w:r w:rsidRPr="00994B8C">
        <w:rPr>
          <w:rFonts w:ascii="Times New Roman" w:hAnsi="Times New Roman" w:cs="Times New Roman"/>
          <w:color w:val="000000"/>
          <w:sz w:val="24"/>
          <w:szCs w:val="24"/>
        </w:rPr>
        <w:t xml:space="preserve"> program to test whether a given character is capital or small letter and change small letter to capital letter and vice versa</w:t>
      </w:r>
    </w:p>
    <w:p w14:paraId="1C899825" w14:textId="77777777" w:rsidR="004F2902" w:rsidRDefault="004F2902" w:rsidP="004F2902"/>
    <w:p w14:paraId="659E7E09" w14:textId="77777777" w:rsidR="004F2902" w:rsidRDefault="004F2902" w:rsidP="004F2902"/>
    <w:p w14:paraId="0C55FAC3" w14:textId="77777777" w:rsidR="004F2902" w:rsidRDefault="004F2902" w:rsidP="004F2902"/>
    <w:p w14:paraId="5981B5FF" w14:textId="77777777" w:rsidR="004F2902" w:rsidRDefault="004F2902" w:rsidP="004F2902"/>
    <w:p w14:paraId="602FE973" w14:textId="77777777" w:rsidR="00FC29FC" w:rsidRPr="00B531CE" w:rsidRDefault="00FC29FC" w:rsidP="00B531CE"/>
    <w:sectPr w:rsidR="00FC29FC" w:rsidRPr="00B531CE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ED16E" w14:textId="77777777" w:rsidR="003502C1" w:rsidRDefault="003502C1" w:rsidP="00D229E6">
      <w:pPr>
        <w:spacing w:after="0" w:line="240" w:lineRule="auto"/>
      </w:pPr>
      <w:r>
        <w:separator/>
      </w:r>
    </w:p>
  </w:endnote>
  <w:endnote w:type="continuationSeparator" w:id="0">
    <w:p w14:paraId="64529284" w14:textId="77777777" w:rsidR="003502C1" w:rsidRDefault="003502C1" w:rsidP="00D2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9C044" w14:textId="6790F581" w:rsidR="00D229E6" w:rsidRPr="00D814E9" w:rsidRDefault="00D229E6" w:rsidP="00D229E6">
    <w:pPr>
      <w:pStyle w:val="Footer"/>
      <w:jc w:val="both"/>
      <w:rPr>
        <w:b/>
      </w:rPr>
    </w:pPr>
    <w:r w:rsidRPr="00D814E9">
      <w:rPr>
        <w:b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007F1" w14:textId="77777777" w:rsidR="003502C1" w:rsidRDefault="003502C1" w:rsidP="00D229E6">
      <w:pPr>
        <w:spacing w:after="0" w:line="240" w:lineRule="auto"/>
      </w:pPr>
      <w:r>
        <w:separator/>
      </w:r>
    </w:p>
  </w:footnote>
  <w:footnote w:type="continuationSeparator" w:id="0">
    <w:p w14:paraId="228717D2" w14:textId="77777777" w:rsidR="003502C1" w:rsidRDefault="003502C1" w:rsidP="00D22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CBBD6" w14:textId="77777777" w:rsidR="00D229E6" w:rsidRPr="004E24BC" w:rsidRDefault="00D229E6" w:rsidP="00D229E6">
    <w:pPr>
      <w:spacing w:after="0"/>
      <w:ind w:right="27"/>
      <w:jc w:val="center"/>
    </w:pPr>
    <w:r w:rsidRPr="004E24BC">
      <w:t>SVKM’s NMIMS University</w:t>
    </w:r>
  </w:p>
  <w:p w14:paraId="07AECF1F" w14:textId="77777777" w:rsidR="00D229E6" w:rsidRPr="004E24BC" w:rsidRDefault="00D229E6" w:rsidP="00D229E6">
    <w:pPr>
      <w:spacing w:after="0"/>
      <w:ind w:right="27"/>
      <w:jc w:val="center"/>
    </w:pPr>
    <w:r w:rsidRPr="004E24BC">
      <w:t>Mukesh Patel School of Technology Management &amp; Engineering</w:t>
    </w:r>
  </w:p>
  <w:p w14:paraId="584C8B96" w14:textId="77777777" w:rsidR="00D229E6" w:rsidRDefault="00D229E6" w:rsidP="00D229E6">
    <w:pPr>
      <w:pStyle w:val="Header"/>
    </w:pPr>
    <w:r>
      <w:rPr>
        <w:b/>
      </w:rPr>
      <w:t xml:space="preserve">                                                      </w:t>
    </w:r>
    <w:r w:rsidRPr="004E24BC">
      <w:rPr>
        <w:b/>
      </w:rPr>
      <w:t xml:space="preserve">COURSE: Programming for Problem Solving         </w:t>
    </w:r>
  </w:p>
  <w:p w14:paraId="0B93E398" w14:textId="77777777" w:rsidR="00D229E6" w:rsidRDefault="00D22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432A"/>
    <w:multiLevelType w:val="hybridMultilevel"/>
    <w:tmpl w:val="DC4024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51C38"/>
    <w:multiLevelType w:val="hybridMultilevel"/>
    <w:tmpl w:val="7F6E3198"/>
    <w:lvl w:ilvl="0" w:tplc="B8900BFE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0B35047"/>
    <w:multiLevelType w:val="hybridMultilevel"/>
    <w:tmpl w:val="0BAE598E"/>
    <w:lvl w:ilvl="0" w:tplc="DE7A99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F6459E"/>
    <w:multiLevelType w:val="hybridMultilevel"/>
    <w:tmpl w:val="02001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239CF"/>
    <w:multiLevelType w:val="hybridMultilevel"/>
    <w:tmpl w:val="EDC430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E66556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F02E182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02EA1A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1A61434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0CC068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FCA557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218A00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EDE880A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2F1E6090"/>
    <w:multiLevelType w:val="hybridMultilevel"/>
    <w:tmpl w:val="33E652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6B3E89"/>
    <w:multiLevelType w:val="hybridMultilevel"/>
    <w:tmpl w:val="D696F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712C6D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A6F17"/>
    <w:multiLevelType w:val="hybridMultilevel"/>
    <w:tmpl w:val="522E47A2"/>
    <w:lvl w:ilvl="0" w:tplc="40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323197"/>
    <w:multiLevelType w:val="hybridMultilevel"/>
    <w:tmpl w:val="A6860D7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21512"/>
    <w:multiLevelType w:val="hybridMultilevel"/>
    <w:tmpl w:val="10945136"/>
    <w:lvl w:ilvl="0" w:tplc="FE3004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C6F6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52B1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2CC2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E255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7A28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66C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E6F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2A7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F1645A4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7169A9"/>
    <w:multiLevelType w:val="hybridMultilevel"/>
    <w:tmpl w:val="96547E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408E4C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CDEBE4A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0D4F7BC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0B840D8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1BC6F0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52A68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B03F7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2101546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 w15:restartNumberingAfterBreak="0">
    <w:nsid w:val="544363AA"/>
    <w:multiLevelType w:val="hybridMultilevel"/>
    <w:tmpl w:val="8A289A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5F1765"/>
    <w:multiLevelType w:val="hybridMultilevel"/>
    <w:tmpl w:val="F06E2EA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062723"/>
    <w:multiLevelType w:val="hybridMultilevel"/>
    <w:tmpl w:val="5532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7161E0"/>
    <w:multiLevelType w:val="hybridMultilevel"/>
    <w:tmpl w:val="59DCAE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CD503C"/>
    <w:multiLevelType w:val="hybridMultilevel"/>
    <w:tmpl w:val="DBD0523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7"/>
  </w:num>
  <w:num w:numId="3">
    <w:abstractNumId w:val="13"/>
  </w:num>
  <w:num w:numId="4">
    <w:abstractNumId w:val="10"/>
  </w:num>
  <w:num w:numId="5">
    <w:abstractNumId w:val="4"/>
  </w:num>
  <w:num w:numId="6">
    <w:abstractNumId w:val="12"/>
  </w:num>
  <w:num w:numId="7">
    <w:abstractNumId w:val="3"/>
  </w:num>
  <w:num w:numId="8">
    <w:abstractNumId w:val="15"/>
  </w:num>
  <w:num w:numId="9">
    <w:abstractNumId w:val="2"/>
  </w:num>
  <w:num w:numId="10">
    <w:abstractNumId w:val="11"/>
  </w:num>
  <w:num w:numId="11">
    <w:abstractNumId w:val="0"/>
  </w:num>
  <w:num w:numId="12">
    <w:abstractNumId w:val="1"/>
  </w:num>
  <w:num w:numId="13">
    <w:abstractNumId w:val="17"/>
  </w:num>
  <w:num w:numId="14">
    <w:abstractNumId w:val="8"/>
  </w:num>
  <w:num w:numId="15">
    <w:abstractNumId w:val="6"/>
  </w:num>
  <w:num w:numId="16">
    <w:abstractNumId w:val="14"/>
  </w:num>
  <w:num w:numId="17">
    <w:abstractNumId w:val="5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SyNDGyNDA0MTZQ0lEKTi0uzszPAykwqwUAYmPc3SwAAAA="/>
  </w:docVars>
  <w:rsids>
    <w:rsidRoot w:val="00D229E6"/>
    <w:rsid w:val="0003579B"/>
    <w:rsid w:val="00040853"/>
    <w:rsid w:val="000C3123"/>
    <w:rsid w:val="00104E95"/>
    <w:rsid w:val="00136AB9"/>
    <w:rsid w:val="00166223"/>
    <w:rsid w:val="00170B49"/>
    <w:rsid w:val="00172D48"/>
    <w:rsid w:val="001B05D2"/>
    <w:rsid w:val="002108B9"/>
    <w:rsid w:val="002205A8"/>
    <w:rsid w:val="00251D3B"/>
    <w:rsid w:val="002A230B"/>
    <w:rsid w:val="00345E2E"/>
    <w:rsid w:val="003502C1"/>
    <w:rsid w:val="00383467"/>
    <w:rsid w:val="003A07A6"/>
    <w:rsid w:val="003C20D7"/>
    <w:rsid w:val="00422246"/>
    <w:rsid w:val="004E7C92"/>
    <w:rsid w:val="004F2902"/>
    <w:rsid w:val="005446D2"/>
    <w:rsid w:val="00645C0D"/>
    <w:rsid w:val="00726EA9"/>
    <w:rsid w:val="007F0744"/>
    <w:rsid w:val="007F7169"/>
    <w:rsid w:val="00874BC5"/>
    <w:rsid w:val="008C767E"/>
    <w:rsid w:val="008F419E"/>
    <w:rsid w:val="00926CFE"/>
    <w:rsid w:val="009D2495"/>
    <w:rsid w:val="00A128D6"/>
    <w:rsid w:val="00B22F5A"/>
    <w:rsid w:val="00B30383"/>
    <w:rsid w:val="00B531CE"/>
    <w:rsid w:val="00CF46DC"/>
    <w:rsid w:val="00D229E6"/>
    <w:rsid w:val="00D82368"/>
    <w:rsid w:val="00DB0B38"/>
    <w:rsid w:val="00DB11BA"/>
    <w:rsid w:val="00DF6145"/>
    <w:rsid w:val="00E6028C"/>
    <w:rsid w:val="00E634E4"/>
    <w:rsid w:val="00EC6D36"/>
    <w:rsid w:val="00FC2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152B1"/>
  <w15:chartTrackingRefBased/>
  <w15:docId w15:val="{5CBF4E9F-5490-4E41-B835-942BF1C8B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9E6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9E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229E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D229E6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9E6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9E6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D229E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531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E1D7499F93074F91DA6970E1E25BD9" ma:contentTypeVersion="4" ma:contentTypeDescription="Create a new document." ma:contentTypeScope="" ma:versionID="5205b1cd0efa5b6ee459258d170982b5">
  <xsd:schema xmlns:xsd="http://www.w3.org/2001/XMLSchema" xmlns:xs="http://www.w3.org/2001/XMLSchema" xmlns:p="http://schemas.microsoft.com/office/2006/metadata/properties" xmlns:ns2="08ca59c7-6bfd-4044-a7e6-a844feb515cc" targetNamespace="http://schemas.microsoft.com/office/2006/metadata/properties" ma:root="true" ma:fieldsID="384052aab645d116a0c0291bfdefdcfd" ns2:_="">
    <xsd:import namespace="08ca59c7-6bfd-4044-a7e6-a844feb51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ca59c7-6bfd-4044-a7e6-a844feb515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2903B8-98DB-412E-8D4B-8A8081ED33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82A4AD-3F34-4388-B567-526F136370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ca59c7-6bfd-4044-a7e6-a844feb51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7A8CB0-9A6F-4AF6-A845-3568FAD574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6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ika Chapaneri</dc:creator>
  <cp:keywords/>
  <dc:description/>
  <cp:lastModifiedBy>piyush soni</cp:lastModifiedBy>
  <cp:revision>29</cp:revision>
  <cp:lastPrinted>2019-07-29T02:32:00Z</cp:lastPrinted>
  <dcterms:created xsi:type="dcterms:W3CDTF">2021-02-02T07:09:00Z</dcterms:created>
  <dcterms:modified xsi:type="dcterms:W3CDTF">2021-10-06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E1D7499F93074F91DA6970E1E25BD9</vt:lpwstr>
  </property>
</Properties>
</file>